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C051E" w14:textId="15D199FD" w:rsidR="007641E6" w:rsidRPr="00E25C27" w:rsidRDefault="00E25C27">
      <w:pPr>
        <w:rPr>
          <w:lang w:val="en-GB"/>
        </w:rPr>
      </w:pPr>
      <w:r w:rsidRPr="00E25C27">
        <w:rPr>
          <w:lang w:val="en-GB"/>
        </w:rPr>
        <w:t xml:space="preserve">Mister Steven Hatch </w:t>
      </w:r>
    </w:p>
    <w:p w14:paraId="1E8E9B00" w14:textId="00BF15F0" w:rsidR="007C08F2" w:rsidRPr="00D208AE" w:rsidRDefault="00E25C27">
      <w:pPr>
        <w:rPr>
          <w:color w:val="0563C1" w:themeColor="hyperlink"/>
          <w:u w:val="single"/>
          <w:lang w:val="en-GB"/>
        </w:rPr>
      </w:pPr>
      <w:r w:rsidRPr="00E25C27">
        <w:rPr>
          <w:lang w:val="en-GB"/>
        </w:rPr>
        <w:t xml:space="preserve">The Email address </w:t>
      </w:r>
      <w:hyperlink r:id="rId4" w:history="1">
        <w:r w:rsidRPr="00E25C27">
          <w:rPr>
            <w:rStyle w:val="Hyperlink"/>
            <w:lang w:val="en-GB"/>
          </w:rPr>
          <w:t>Steven.Hatch@gmx.com</w:t>
        </w:r>
      </w:hyperlink>
    </w:p>
    <w:p w14:paraId="1797936A" w14:textId="7357FC2E" w:rsidR="00E25C27" w:rsidRPr="00E25C27" w:rsidRDefault="00E25C27">
      <w:pPr>
        <w:rPr>
          <w:lang w:val="en-GB"/>
        </w:rPr>
      </w:pPr>
      <w:r w:rsidRPr="00E25C27">
        <w:rPr>
          <w:lang w:val="en-GB"/>
        </w:rPr>
        <w:t>The Password djfhU78&amp;wR</w:t>
      </w:r>
    </w:p>
    <w:p w14:paraId="11725CFC" w14:textId="6D9001D4" w:rsidR="00E25C27" w:rsidRPr="00E25C27" w:rsidRDefault="00E25C27">
      <w:pPr>
        <w:rPr>
          <w:lang w:val="en-GB"/>
        </w:rPr>
      </w:pPr>
      <w:r w:rsidRPr="00E25C27">
        <w:rPr>
          <w:lang w:val="en-GB"/>
        </w:rPr>
        <w:t xml:space="preserve">The Interpret </w:t>
      </w:r>
      <w:proofErr w:type="spellStart"/>
      <w:r w:rsidRPr="00E25C27">
        <w:rPr>
          <w:lang w:val="en-GB"/>
        </w:rPr>
        <w:t>lan</w:t>
      </w:r>
      <w:proofErr w:type="spellEnd"/>
      <w:r w:rsidRPr="00E25C27">
        <w:rPr>
          <w:lang w:val="en-GB"/>
        </w:rPr>
        <w:t xml:space="preserve"> Kelly</w:t>
      </w:r>
    </w:p>
    <w:p w14:paraId="48A3206B" w14:textId="6968DDD9" w:rsidR="00E25C27" w:rsidRDefault="00E25C27">
      <w:pPr>
        <w:rPr>
          <w:lang w:val="en-GB"/>
        </w:rPr>
      </w:pPr>
      <w:r w:rsidRPr="00E25C27">
        <w:rPr>
          <w:lang w:val="en-GB"/>
        </w:rPr>
        <w:t xml:space="preserve">The Song title </w:t>
      </w:r>
      <w:r>
        <w:rPr>
          <w:lang w:val="en-GB"/>
        </w:rPr>
        <w:t>Speak your mind</w:t>
      </w:r>
    </w:p>
    <w:p w14:paraId="7713CFD4" w14:textId="64C51A4F" w:rsidR="00E25C27" w:rsidRDefault="00E25C27">
      <w:pPr>
        <w:rPr>
          <w:lang w:val="en-GB"/>
        </w:rPr>
      </w:pPr>
      <w:r>
        <w:rPr>
          <w:lang w:val="en-GB"/>
        </w:rPr>
        <w:t>The Song duration 4:08</w:t>
      </w:r>
    </w:p>
    <w:p w14:paraId="788F44ED" w14:textId="3F947B3A" w:rsidR="00E25C27" w:rsidRDefault="00E25C27">
      <w:pPr>
        <w:rPr>
          <w:lang w:val="en-GB"/>
        </w:rPr>
      </w:pPr>
      <w:r>
        <w:rPr>
          <w:lang w:val="en-GB"/>
        </w:rPr>
        <w:t>The Song release 2008</w:t>
      </w:r>
    </w:p>
    <w:p w14:paraId="3E483D0F" w14:textId="54325B3F" w:rsidR="00E25C27" w:rsidRDefault="00E25C27">
      <w:pPr>
        <w:rPr>
          <w:lang w:val="en-GB"/>
        </w:rPr>
      </w:pPr>
      <w:r>
        <w:rPr>
          <w:lang w:val="en-GB"/>
        </w:rPr>
        <w:t>The Lending Date 11.12.2022 14:03</w:t>
      </w:r>
    </w:p>
    <w:p w14:paraId="2AE36843" w14:textId="77777777" w:rsidR="00E25C27" w:rsidRPr="00E25C27" w:rsidRDefault="00E25C27">
      <w:pPr>
        <w:rPr>
          <w:lang w:val="en-GB"/>
        </w:rPr>
      </w:pPr>
    </w:p>
    <w:sectPr w:rsidR="00E25C27" w:rsidRPr="00E25C2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rEwN7UwNzM2MTZX0lEKTi0uzszPAykwrAUATvsLoCwAAAA="/>
  </w:docVars>
  <w:rsids>
    <w:rsidRoot w:val="00E25C27"/>
    <w:rsid w:val="00411CFE"/>
    <w:rsid w:val="00723C1A"/>
    <w:rsid w:val="007641E6"/>
    <w:rsid w:val="007C08F2"/>
    <w:rsid w:val="00D208AE"/>
    <w:rsid w:val="00E25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BF44A92"/>
  <w15:chartTrackingRefBased/>
  <w15:docId w15:val="{63F520B0-74D1-43BC-8110-05CB024BB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E25C27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25C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teven.Hatch@gmx.com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a Panzera 2ib</dc:creator>
  <cp:keywords/>
  <dc:description/>
  <cp:lastModifiedBy>Josua Panzera 2ib</cp:lastModifiedBy>
  <cp:revision>3</cp:revision>
  <dcterms:created xsi:type="dcterms:W3CDTF">2022-12-12T14:26:00Z</dcterms:created>
  <dcterms:modified xsi:type="dcterms:W3CDTF">2022-12-13T17:15:00Z</dcterms:modified>
</cp:coreProperties>
</file>